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am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Zambia received a score of 62.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Zamb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ambia received a score of</w:t>
      </w:r>
      <w:r>
        <w:t xml:space="preserve"> </w:t>
      </w:r>
      <w:r>
        <w:rPr>
          <w:bCs/>
          <w:b/>
        </w:rPr>
        <w:t xml:space="preserve">60.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Zambia received a score of 86.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Zambia received a score of 28.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Zambi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Zamb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Zamb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Zambi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Zam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Zamb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Zamb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Zam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Zamb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Zamb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Zamb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Zamb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Zamb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Zam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Zam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Zam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Zam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Zam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Zam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Zam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Zam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Zam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Zam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Zam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Zam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Zam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Zam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Zam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Zam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Zam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2000,2010,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1996, 1998, 2002, 2004, 2006,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3, 2005, 2007, 2008, 2009, 2010, 2011, 2012, 2013, 2014,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2, 2014, 2017, 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7:55Z</dcterms:created>
  <dcterms:modified xsi:type="dcterms:W3CDTF">2024-01-16T1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Zambia Country Report</vt:lpwstr>
  </property>
</Properties>
</file>